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ector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Mackenzi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8 778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Hollingwort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ector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F9FE9AD" w:rsidR="00661C78" w:rsidRDefault="00F20E27">
      <w:r>
        <w:rPr>
          <w:noProof/>
        </w:rPr>
        <w:drawing>
          <wp:inline distT="0" distB="0" distL="0" distR="0" wp14:anchorId="3C6BFC34" wp14:editId="464CE95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20E27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